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2A397" w14:textId="3655C3D9" w:rsidR="00DD2E3B" w:rsidRDefault="00DD2E3B" w:rsidP="001E1CC3">
      <w:pPr>
        <w:pStyle w:val="NormalWeb"/>
        <w:spacing w:before="0" w:beforeAutospacing="0" w:after="0" w:afterAutospacing="0"/>
        <w:jc w:val="center"/>
        <w:rPr>
          <w:rFonts w:ascii="Century Gothic" w:hAnsi="Century Gothic" w:cstheme="minorHAnsi"/>
          <w:b/>
          <w:bCs/>
          <w:sz w:val="36"/>
          <w:szCs w:val="36"/>
          <w:u w:val="single"/>
        </w:rPr>
      </w:pPr>
      <w:r w:rsidRPr="001E1CC3">
        <w:rPr>
          <w:rFonts w:ascii="Century Gothic" w:hAnsi="Century Gothic" w:cstheme="minorHAnsi"/>
          <w:b/>
          <w:bCs/>
          <w:sz w:val="36"/>
          <w:szCs w:val="36"/>
          <w:u w:val="single"/>
        </w:rPr>
        <w:t>SALES REPORT LETTER</w:t>
      </w:r>
    </w:p>
    <w:p w14:paraId="13472C62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Style w:val="Strong"/>
          <w:rFonts w:ascii="Century Gothic" w:hAnsi="Century Gothic" w:cstheme="minorHAnsi"/>
          <w:b w:val="0"/>
          <w:bCs w:val="0"/>
          <w:sz w:val="36"/>
          <w:szCs w:val="36"/>
          <w:u w:val="single"/>
        </w:rPr>
      </w:pPr>
    </w:p>
    <w:p w14:paraId="22E96A81" w14:textId="2C7E6932" w:rsidR="005B5ADB" w:rsidRDefault="005B5ADB" w:rsidP="001E1CC3">
      <w:pPr>
        <w:pStyle w:val="NormalWeb"/>
        <w:spacing w:before="0" w:beforeAutospacing="0" w:after="0" w:afterAutospacing="0"/>
        <w:rPr>
          <w:rStyle w:val="Strong"/>
          <w:rFonts w:ascii="Century Gothic" w:hAnsi="Century Gothic" w:cstheme="minorHAnsi"/>
          <w:b w:val="0"/>
          <w:bCs w:val="0"/>
        </w:rPr>
      </w:pPr>
      <w:r w:rsidRPr="001E1CC3">
        <w:rPr>
          <w:rStyle w:val="Strong"/>
          <w:rFonts w:ascii="Century Gothic" w:hAnsi="Century Gothic" w:cstheme="minorHAnsi"/>
          <w:b w:val="0"/>
          <w:bCs w:val="0"/>
        </w:rPr>
        <w:t>To</w:t>
      </w:r>
    </w:p>
    <w:p w14:paraId="0896627B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Style w:val="Strong"/>
          <w:rFonts w:ascii="Century Gothic" w:hAnsi="Century Gothic" w:cstheme="minorHAnsi"/>
          <w:b w:val="0"/>
          <w:bCs w:val="0"/>
        </w:rPr>
      </w:pPr>
    </w:p>
    <w:p w14:paraId="52A3DBFB" w14:textId="0C4CCED2" w:rsidR="005B5ADB" w:rsidRDefault="005B5ADB" w:rsidP="001E1CC3">
      <w:pPr>
        <w:pStyle w:val="NormalWeb"/>
        <w:spacing w:before="0" w:beforeAutospacing="0" w:after="0" w:afterAutospacing="0"/>
        <w:rPr>
          <w:rStyle w:val="Strong"/>
          <w:rFonts w:ascii="Century Gothic" w:hAnsi="Century Gothic" w:cstheme="minorHAnsi"/>
        </w:rPr>
      </w:pPr>
      <w:r w:rsidRPr="001E1CC3">
        <w:rPr>
          <w:rStyle w:val="Strong"/>
          <w:rFonts w:ascii="Century Gothic" w:hAnsi="Century Gothic" w:cstheme="minorHAnsi"/>
        </w:rPr>
        <w:t>[The Recipient Name]</w:t>
      </w:r>
      <w:r w:rsidRPr="001E1CC3">
        <w:rPr>
          <w:rStyle w:val="Strong"/>
          <w:rFonts w:ascii="Century Gothic" w:hAnsi="Century Gothic" w:cstheme="minorHAnsi"/>
        </w:rPr>
        <w:br/>
        <w:t>[Address]</w:t>
      </w:r>
    </w:p>
    <w:p w14:paraId="79A7025C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Style w:val="Strong"/>
          <w:rFonts w:ascii="Century Gothic" w:hAnsi="Century Gothic" w:cstheme="minorHAnsi"/>
        </w:rPr>
      </w:pPr>
    </w:p>
    <w:p w14:paraId="34D4773A" w14:textId="17128CD8" w:rsidR="005B5ADB" w:rsidRPr="001E1CC3" w:rsidRDefault="005B5ADB" w:rsidP="001E1CC3">
      <w:pPr>
        <w:pStyle w:val="NormalWeb"/>
        <w:spacing w:before="0" w:beforeAutospacing="0" w:after="0" w:afterAutospacing="0"/>
        <w:rPr>
          <w:rStyle w:val="Strong"/>
          <w:rFonts w:ascii="Century Gothic" w:hAnsi="Century Gothic" w:cstheme="minorHAnsi"/>
          <w:b w:val="0"/>
          <w:bCs w:val="0"/>
        </w:rPr>
      </w:pPr>
      <w:r w:rsidRPr="001E1CC3">
        <w:rPr>
          <w:rStyle w:val="Strong"/>
          <w:rFonts w:ascii="Century Gothic" w:hAnsi="Century Gothic" w:cstheme="minorHAnsi"/>
          <w:b w:val="0"/>
          <w:bCs w:val="0"/>
        </w:rPr>
        <w:t>Subject: Sales report letter</w:t>
      </w:r>
    </w:p>
    <w:p w14:paraId="3DB1F30A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</w:p>
    <w:p w14:paraId="55EEBA4B" w14:textId="6EC5A5CA" w:rsidR="005B5ADB" w:rsidRDefault="005B5ADB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  <w:r w:rsidRPr="001E1CC3">
        <w:rPr>
          <w:rFonts w:ascii="Century Gothic" w:hAnsi="Century Gothic" w:cstheme="minorHAnsi"/>
        </w:rPr>
        <w:t>Respected sir,</w:t>
      </w:r>
    </w:p>
    <w:p w14:paraId="2F762A73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</w:p>
    <w:p w14:paraId="426DC15D" w14:textId="63473F30" w:rsidR="005B5ADB" w:rsidRDefault="005B5ADB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  <w:r w:rsidRPr="001E1CC3">
        <w:rPr>
          <w:rFonts w:ascii="Century Gothic" w:hAnsi="Century Gothic" w:cstheme="minorHAnsi"/>
        </w:rPr>
        <w:t>I am writing this letter to you to report daily sales-related data with you.</w:t>
      </w:r>
    </w:p>
    <w:p w14:paraId="3F50043B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</w:p>
    <w:p w14:paraId="079FD8C4" w14:textId="77777777" w:rsidR="005B5ADB" w:rsidRPr="001E1CC3" w:rsidRDefault="005B5ADB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  <w:r w:rsidRPr="001E1CC3">
        <w:rPr>
          <w:rFonts w:ascii="Century Gothic" w:hAnsi="Century Gothic" w:cstheme="minorHAnsi"/>
        </w:rPr>
        <w:t>The total number of sales carried out today is 50. There has been a decline in the number of sales if we compare the sales data with the data collected yesterday.  There is a decrease in sales by 10%. The total money received after carrying out 50 sales is 15000$.</w:t>
      </w:r>
    </w:p>
    <w:p w14:paraId="180D9FDB" w14:textId="5DBA63C2" w:rsidR="001E1CC3" w:rsidRDefault="005B5ADB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  <w:r w:rsidRPr="001E1CC3">
        <w:rPr>
          <w:rFonts w:ascii="Century Gothic" w:hAnsi="Century Gothic" w:cstheme="minorHAnsi"/>
        </w:rPr>
        <w:t xml:space="preserve">The trends in daily sales keep fluctuating and the reason for this is not clear </w:t>
      </w:r>
      <w:proofErr w:type="gramStart"/>
      <w:r w:rsidRPr="001E1CC3">
        <w:rPr>
          <w:rFonts w:ascii="Century Gothic" w:hAnsi="Century Gothic" w:cstheme="minorHAnsi"/>
        </w:rPr>
        <w:t>as of yet</w:t>
      </w:r>
      <w:proofErr w:type="gramEnd"/>
      <w:r w:rsidRPr="001E1CC3">
        <w:rPr>
          <w:rFonts w:ascii="Century Gothic" w:hAnsi="Century Gothic" w:cstheme="minorHAnsi"/>
        </w:rPr>
        <w:t xml:space="preserve">. </w:t>
      </w:r>
    </w:p>
    <w:p w14:paraId="5291E317" w14:textId="77777777" w:rsidR="001E1CC3" w:rsidRDefault="001E1CC3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</w:p>
    <w:p w14:paraId="1A4B91BA" w14:textId="19CAE706" w:rsidR="005B5ADB" w:rsidRDefault="005B5ADB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  <w:r w:rsidRPr="001E1CC3">
        <w:rPr>
          <w:rFonts w:ascii="Century Gothic" w:hAnsi="Century Gothic" w:cstheme="minorHAnsi"/>
        </w:rPr>
        <w:t xml:space="preserve">However, this decline has been reported because of the strike in the local area. Due to the strike, roads were </w:t>
      </w:r>
      <w:r w:rsidR="001E1CC3" w:rsidRPr="001E1CC3">
        <w:rPr>
          <w:rFonts w:ascii="Century Gothic" w:hAnsi="Century Gothic" w:cstheme="minorHAnsi"/>
        </w:rPr>
        <w:t>blocked,</w:t>
      </w:r>
      <w:r w:rsidRPr="001E1CC3">
        <w:rPr>
          <w:rFonts w:ascii="Century Gothic" w:hAnsi="Century Gothic" w:cstheme="minorHAnsi"/>
        </w:rPr>
        <w:t xml:space="preserve"> and people were not able to make it to the store.</w:t>
      </w:r>
    </w:p>
    <w:p w14:paraId="6F113F95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</w:p>
    <w:p w14:paraId="60223AB9" w14:textId="03C1268D" w:rsidR="005B5ADB" w:rsidRDefault="005B5ADB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  <w:r w:rsidRPr="001E1CC3">
        <w:rPr>
          <w:rFonts w:ascii="Century Gothic" w:hAnsi="Century Gothic" w:cstheme="minorHAnsi"/>
        </w:rPr>
        <w:t>After seeing the sales report of the online store, it can be made clear if this reason is merely a guess or a right one. Feel free to contact me if you need to know more.</w:t>
      </w:r>
    </w:p>
    <w:p w14:paraId="23F0A699" w14:textId="77777777" w:rsidR="001E1CC3" w:rsidRPr="001E1CC3" w:rsidRDefault="001E1CC3" w:rsidP="001E1CC3">
      <w:pPr>
        <w:pStyle w:val="NormalWeb"/>
        <w:spacing w:before="0" w:beforeAutospacing="0" w:after="0" w:afterAutospacing="0"/>
        <w:rPr>
          <w:rFonts w:ascii="Century Gothic" w:hAnsi="Century Gothic" w:cstheme="minorHAnsi"/>
        </w:rPr>
      </w:pPr>
    </w:p>
    <w:p w14:paraId="6AF83408" w14:textId="1BB40AD5" w:rsidR="001E1CC3" w:rsidRPr="001E1CC3" w:rsidRDefault="001E1CC3" w:rsidP="001E1CC3">
      <w:pPr>
        <w:spacing w:after="0"/>
        <w:rPr>
          <w:rFonts w:ascii="Century Gothic" w:hAnsi="Century Gothic" w:cstheme="minorHAnsi"/>
        </w:rPr>
      </w:pPr>
      <w:r w:rsidRPr="001E1CC3">
        <w:rPr>
          <w:rFonts w:ascii="Century Gothic" w:hAnsi="Century Gothic" w:cstheme="minorHAnsi"/>
        </w:rPr>
        <w:t>Sincerely,</w:t>
      </w:r>
    </w:p>
    <w:p w14:paraId="0FC5F94E" w14:textId="77777777" w:rsidR="001E1CC3" w:rsidRDefault="001E1CC3" w:rsidP="001E1CC3">
      <w:pPr>
        <w:spacing w:after="0"/>
        <w:rPr>
          <w:rFonts w:ascii="Century Gothic" w:hAnsi="Century Gothic" w:cstheme="minorHAnsi"/>
          <w:b/>
          <w:bCs/>
        </w:rPr>
      </w:pPr>
    </w:p>
    <w:p w14:paraId="0D3067DC" w14:textId="187C132C" w:rsidR="00251ED6" w:rsidRPr="001E1CC3" w:rsidRDefault="005B5ADB" w:rsidP="001E1CC3">
      <w:pPr>
        <w:spacing w:after="0"/>
        <w:rPr>
          <w:rFonts w:ascii="Century Gothic" w:hAnsi="Century Gothic" w:cstheme="minorHAnsi"/>
          <w:b/>
          <w:bCs/>
        </w:rPr>
      </w:pPr>
      <w:r w:rsidRPr="001E1CC3">
        <w:rPr>
          <w:rFonts w:ascii="Century Gothic" w:hAnsi="Century Gothic" w:cstheme="minorHAnsi"/>
          <w:b/>
          <w:bCs/>
        </w:rPr>
        <w:t>[Your Name]</w:t>
      </w:r>
      <w:r w:rsidRPr="001E1CC3">
        <w:rPr>
          <w:rFonts w:ascii="Century Gothic" w:hAnsi="Century Gothic" w:cstheme="minorHAnsi"/>
          <w:b/>
          <w:bCs/>
        </w:rPr>
        <w:br/>
        <w:t>[Address]</w:t>
      </w:r>
    </w:p>
    <w:sectPr w:rsidR="00251ED6" w:rsidRPr="001E1CC3" w:rsidSect="001E1CC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55EC8" w14:textId="77777777" w:rsidR="00813F5F" w:rsidRDefault="00813F5F" w:rsidP="005B5ADB">
      <w:pPr>
        <w:spacing w:after="0" w:line="240" w:lineRule="auto"/>
      </w:pPr>
      <w:r>
        <w:separator/>
      </w:r>
    </w:p>
  </w:endnote>
  <w:endnote w:type="continuationSeparator" w:id="0">
    <w:p w14:paraId="4E3FC251" w14:textId="77777777" w:rsidR="00813F5F" w:rsidRDefault="00813F5F" w:rsidP="005B5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1467F" w14:textId="77777777" w:rsidR="00813F5F" w:rsidRDefault="00813F5F" w:rsidP="005B5ADB">
      <w:pPr>
        <w:spacing w:after="0" w:line="240" w:lineRule="auto"/>
      </w:pPr>
      <w:r>
        <w:separator/>
      </w:r>
    </w:p>
  </w:footnote>
  <w:footnote w:type="continuationSeparator" w:id="0">
    <w:p w14:paraId="09223AC7" w14:textId="77777777" w:rsidR="00813F5F" w:rsidRDefault="00813F5F" w:rsidP="005B5A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LM0MTY3NjA3MzdT0lEKTi0uzszPAykwrAUAh/yaQywAAAA="/>
  </w:docVars>
  <w:rsids>
    <w:rsidRoot w:val="005B5ADB"/>
    <w:rsid w:val="001E1CC3"/>
    <w:rsid w:val="00251ED6"/>
    <w:rsid w:val="005B5ADB"/>
    <w:rsid w:val="00813F5F"/>
    <w:rsid w:val="00DD2E3B"/>
    <w:rsid w:val="00DF2CF9"/>
    <w:rsid w:val="00F2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B7E58"/>
  <w15:chartTrackingRefBased/>
  <w15:docId w15:val="{2F9B4EDC-FD17-445B-9D84-38AFE94A2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B5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B5AD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B5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ADB"/>
  </w:style>
  <w:style w:type="paragraph" w:styleId="Footer">
    <w:name w:val="footer"/>
    <w:basedOn w:val="Normal"/>
    <w:link w:val="FooterChar"/>
    <w:uiPriority w:val="99"/>
    <w:unhideWhenUsed/>
    <w:rsid w:val="005B5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ADB"/>
  </w:style>
  <w:style w:type="character" w:customStyle="1" w:styleId="Mention1">
    <w:name w:val="Mention1"/>
    <w:basedOn w:val="DefaultParagraphFont"/>
    <w:rsid w:val="005B5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7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Naveed Ahmed</dc:creator>
  <cp:keywords/>
  <dc:description/>
  <cp:lastModifiedBy>1811</cp:lastModifiedBy>
  <cp:revision>3</cp:revision>
  <dcterms:created xsi:type="dcterms:W3CDTF">2022-10-21T09:09:00Z</dcterms:created>
  <dcterms:modified xsi:type="dcterms:W3CDTF">2022-10-21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ce2edcad57040c18795958ab115ec59aa847cee6579b75dd93a4649a74955</vt:lpwstr>
  </property>
</Properties>
</file>